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14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4cdd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82b9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